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99C59" w14:textId="77777777" w:rsidR="00B40D32" w:rsidRPr="00B40D32" w:rsidRDefault="00B40D32" w:rsidP="00B40D32">
      <w:pPr>
        <w:jc w:val="center"/>
        <w:rPr>
          <w:b/>
          <w:bCs/>
          <w:sz w:val="28"/>
          <w:szCs w:val="24"/>
        </w:rPr>
      </w:pPr>
      <w:r w:rsidRPr="00B40D32">
        <w:rPr>
          <w:b/>
          <w:bCs/>
          <w:sz w:val="28"/>
          <w:szCs w:val="24"/>
        </w:rPr>
        <w:t>Title of your abstract (Times New Roman, Bold, size 14, Capitalize only the first letter for first word of the title, unless it is a special noun)</w:t>
      </w:r>
    </w:p>
    <w:p w14:paraId="45CFE5D6" w14:textId="77777777" w:rsidR="00B40D32" w:rsidRDefault="00B40D32" w:rsidP="00B40D32"/>
    <w:p w14:paraId="53B124F9" w14:textId="472508BD" w:rsidR="00B40D32" w:rsidRDefault="00B40D32" w:rsidP="00B40D32">
      <w:r>
        <w:t>First</w:t>
      </w:r>
      <w:r>
        <w:t>N</w:t>
      </w:r>
      <w:r>
        <w:t>ame Last</w:t>
      </w:r>
      <w:r>
        <w:t>N</w:t>
      </w:r>
      <w:r>
        <w:t>ame</w:t>
      </w:r>
      <w:r w:rsidRPr="00B40D32">
        <w:rPr>
          <w:vertAlign w:val="superscript"/>
        </w:rPr>
        <w:t>1</w:t>
      </w:r>
      <w:r>
        <w:t>, Firs</w:t>
      </w:r>
      <w:r>
        <w:t>tN</w:t>
      </w:r>
      <w:r>
        <w:t>ame Last</w:t>
      </w:r>
      <w:r>
        <w:t>N</w:t>
      </w:r>
      <w:r>
        <w:t>ame</w:t>
      </w:r>
      <w:r w:rsidRPr="00B40D32">
        <w:rPr>
          <w:vertAlign w:val="superscript"/>
        </w:rPr>
        <w:t>2</w:t>
      </w:r>
      <w:r>
        <w:t>, FirstName LastName</w:t>
      </w:r>
      <w:r>
        <w:rPr>
          <w:vertAlign w:val="superscript"/>
        </w:rPr>
        <w:t>3</w:t>
      </w:r>
    </w:p>
    <w:p w14:paraId="4DE44351" w14:textId="33A7FD6B" w:rsidR="00B40D32" w:rsidRDefault="00B40D32" w:rsidP="00B40D32">
      <w:r w:rsidRPr="00B40D32">
        <w:rPr>
          <w:vertAlign w:val="superscript"/>
        </w:rPr>
        <w:t>1</w:t>
      </w:r>
      <w:r>
        <w:t>Department,</w:t>
      </w:r>
      <w:r>
        <w:t xml:space="preserve"> Faculty,</w:t>
      </w:r>
      <w:r>
        <w:t xml:space="preserve"> Institution, Country</w:t>
      </w:r>
    </w:p>
    <w:p w14:paraId="48F7529E" w14:textId="043EB4BA" w:rsidR="00B40D32" w:rsidRDefault="00B40D32" w:rsidP="00B40D32">
      <w:r w:rsidRPr="00B40D32">
        <w:rPr>
          <w:vertAlign w:val="superscript"/>
        </w:rPr>
        <w:t>2</w:t>
      </w:r>
      <w:r>
        <w:t>Department, Faculty, Institution, Country</w:t>
      </w:r>
    </w:p>
    <w:p w14:paraId="53294938" w14:textId="3E11BA02" w:rsidR="00B40D32" w:rsidRDefault="00B40D32" w:rsidP="00B40D32">
      <w:r w:rsidRPr="00B40D32">
        <w:rPr>
          <w:vertAlign w:val="superscript"/>
        </w:rPr>
        <w:t>3</w:t>
      </w:r>
      <w:r>
        <w:t>Department, Faculty, Institution, Country</w:t>
      </w:r>
    </w:p>
    <w:p w14:paraId="71EAD0AB" w14:textId="77777777" w:rsidR="00B40D32" w:rsidRDefault="00B40D32" w:rsidP="00B40D32"/>
    <w:p w14:paraId="7BDA67B3" w14:textId="58541C77" w:rsidR="00072215" w:rsidRDefault="00B40D32" w:rsidP="00B40D32">
      <w:r>
        <w:t>Corresponding author: your-email.mail.com</w:t>
      </w:r>
    </w:p>
    <w:p w14:paraId="6B5C4D0F" w14:textId="2A437A0A" w:rsidR="00D313A4" w:rsidRDefault="00D3659F" w:rsidP="00067A1B">
      <w:pPr>
        <w:rPr>
          <w:b/>
          <w:bCs/>
        </w:rPr>
      </w:pPr>
      <w:r>
        <w:rPr>
          <w:b/>
          <w:bCs/>
        </w:rPr>
        <w:t>Abstract</w:t>
      </w:r>
    </w:p>
    <w:p w14:paraId="2CBD1C92" w14:textId="34FEB3C6" w:rsidR="00D3659F" w:rsidRDefault="00D3659F" w:rsidP="0048232F">
      <w:pPr>
        <w:spacing w:after="0" w:line="240" w:lineRule="auto"/>
        <w:jc w:val="both"/>
      </w:pPr>
      <w:r>
        <w:t xml:space="preserve">Please provide </w:t>
      </w:r>
      <w:r w:rsidR="00446C45">
        <w:t xml:space="preserve">a </w:t>
      </w:r>
      <w:r w:rsidR="00383974" w:rsidRPr="003221B4">
        <w:rPr>
          <w:b/>
          <w:bCs/>
        </w:rPr>
        <w:t>300</w:t>
      </w:r>
      <w:r w:rsidR="00FF3925" w:rsidRPr="003221B4">
        <w:rPr>
          <w:b/>
          <w:bCs/>
        </w:rPr>
        <w:t>-word</w:t>
      </w:r>
      <w:r w:rsidR="00337EC2">
        <w:rPr>
          <w:b/>
          <w:bCs/>
        </w:rPr>
        <w:t>s</w:t>
      </w:r>
      <w:r w:rsidR="00446C45">
        <w:t xml:space="preserve"> abstract</w:t>
      </w:r>
      <w:r w:rsidR="005615F4">
        <w:t xml:space="preserve">. Briefly describe the purpose, method, </w:t>
      </w:r>
      <w:r w:rsidR="003221B4">
        <w:t>results,</w:t>
      </w:r>
      <w:r w:rsidR="005615F4">
        <w:t xml:space="preserve"> and conclusion of the work</w:t>
      </w:r>
      <w:r w:rsidR="00CC4DD0">
        <w:t>.</w:t>
      </w:r>
      <w:r w:rsidR="00B20567">
        <w:t xml:space="preserve"> Please do not change the style formatting.</w:t>
      </w:r>
      <w:r w:rsidR="00446C45">
        <w:t xml:space="preserve"> </w:t>
      </w:r>
      <w:r w:rsidR="003221B4">
        <w:t xml:space="preserve">Please </w:t>
      </w:r>
      <w:r w:rsidR="00446C45" w:rsidRPr="003221B4">
        <w:rPr>
          <w:b/>
          <w:bCs/>
        </w:rPr>
        <w:t xml:space="preserve">Do </w:t>
      </w:r>
      <w:r w:rsidR="002F0F3F" w:rsidRPr="003221B4">
        <w:rPr>
          <w:b/>
          <w:bCs/>
        </w:rPr>
        <w:t>NOT</w:t>
      </w:r>
      <w:r w:rsidR="00446C45" w:rsidRPr="003221B4">
        <w:rPr>
          <w:b/>
          <w:bCs/>
        </w:rPr>
        <w:t xml:space="preserve"> </w:t>
      </w:r>
      <w:r w:rsidR="005615F4">
        <w:t xml:space="preserve">include table, figures, reference citation, references, </w:t>
      </w:r>
      <w:r w:rsidR="002F0F3F">
        <w:t xml:space="preserve">and </w:t>
      </w:r>
      <w:r w:rsidR="003221B4">
        <w:t>acknowledgement</w:t>
      </w:r>
      <w:r w:rsidR="005615F4">
        <w:t xml:space="preserve">. </w:t>
      </w:r>
    </w:p>
    <w:p w14:paraId="7AE2C2A0" w14:textId="1D7B5284" w:rsidR="00FF3925" w:rsidRDefault="00FF3925" w:rsidP="00067A1B"/>
    <w:p w14:paraId="53ADC260" w14:textId="46B8B899" w:rsidR="00887B5E" w:rsidRPr="00D3659F" w:rsidRDefault="0048232F" w:rsidP="0048232F">
      <w:r w:rsidRPr="0048232F">
        <w:rPr>
          <w:b/>
          <w:bCs/>
        </w:rPr>
        <w:t xml:space="preserve">Keywords: </w:t>
      </w:r>
      <w:r>
        <w:t>Please provide at least 3 keywords</w:t>
      </w:r>
    </w:p>
    <w:sectPr w:rsidR="00887B5E" w:rsidRPr="00D3659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92D33" w14:textId="77777777" w:rsidR="00C22F42" w:rsidRDefault="00C22F42" w:rsidP="00755DC6">
      <w:pPr>
        <w:spacing w:after="0" w:line="240" w:lineRule="auto"/>
      </w:pPr>
      <w:r>
        <w:separator/>
      </w:r>
    </w:p>
  </w:endnote>
  <w:endnote w:type="continuationSeparator" w:id="0">
    <w:p w14:paraId="0FCBA57C" w14:textId="77777777" w:rsidR="00C22F42" w:rsidRDefault="00C22F42" w:rsidP="00755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A8B2E" w14:textId="77777777" w:rsidR="00C22F42" w:rsidRDefault="00C22F42" w:rsidP="00755DC6">
      <w:pPr>
        <w:spacing w:after="0" w:line="240" w:lineRule="auto"/>
      </w:pPr>
      <w:r>
        <w:separator/>
      </w:r>
    </w:p>
  </w:footnote>
  <w:footnote w:type="continuationSeparator" w:id="0">
    <w:p w14:paraId="63E54C93" w14:textId="77777777" w:rsidR="00C22F42" w:rsidRDefault="00C22F42" w:rsidP="00755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50" w:type="dxa"/>
      <w:tblInd w:w="-6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75"/>
      <w:gridCol w:w="5175"/>
    </w:tblGrid>
    <w:tr w:rsidR="00755DC6" w14:paraId="2CED2D04" w14:textId="77777777" w:rsidTr="00C61C0E">
      <w:trPr>
        <w:trHeight w:val="1525"/>
      </w:trPr>
      <w:tc>
        <w:tcPr>
          <w:tcW w:w="5175" w:type="dxa"/>
        </w:tcPr>
        <w:p w14:paraId="0589538F" w14:textId="1331BB01" w:rsidR="00755DC6" w:rsidRDefault="00B40D32">
          <w:pPr>
            <w:pStyle w:val="Header"/>
          </w:pPr>
          <w:r>
            <w:rPr>
              <w:noProof/>
            </w:rPr>
            <w:drawing>
              <wp:inline distT="0" distB="0" distL="0" distR="0" wp14:anchorId="01F9DA91" wp14:editId="18CAD0EC">
                <wp:extent cx="1462035" cy="1462035"/>
                <wp:effectExtent l="0" t="0" r="508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5911" cy="14959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75" w:type="dxa"/>
        </w:tcPr>
        <w:p w14:paraId="00573732" w14:textId="0B570180" w:rsidR="00755DC6" w:rsidRDefault="00755DC6" w:rsidP="00AC3981">
          <w:pPr>
            <w:pStyle w:val="Header"/>
            <w:jc w:val="right"/>
          </w:pPr>
        </w:p>
      </w:tc>
    </w:tr>
  </w:tbl>
  <w:p w14:paraId="5749D367" w14:textId="23E13829" w:rsidR="00755DC6" w:rsidRDefault="007C67B5">
    <w:pPr>
      <w:pStyle w:val="Header"/>
    </w:pPr>
    <w:r w:rsidRPr="007C67B5">
      <w:rPr>
        <w:rFonts w:ascii="Calibri" w:eastAsia="SimSun" w:hAnsi="Calibri" w:cs="Times New Roman"/>
        <w:noProof/>
        <w:sz w:val="22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42E929" wp14:editId="2218B73C">
              <wp:simplePos x="0" y="0"/>
              <wp:positionH relativeFrom="column">
                <wp:posOffset>1968500</wp:posOffset>
              </wp:positionH>
              <wp:positionV relativeFrom="paragraph">
                <wp:posOffset>-1036955</wp:posOffset>
              </wp:positionV>
              <wp:extent cx="4495800" cy="1020725"/>
              <wp:effectExtent l="0" t="0" r="0" b="825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95800" cy="1020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665B7A" w14:textId="77777777" w:rsidR="00B40D32" w:rsidRPr="00B40D32" w:rsidRDefault="00B40D32" w:rsidP="007C67B5">
                          <w:pP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jc w:val="right"/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</w:pPr>
                          <w:r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>9</w:t>
                          </w:r>
                          <w:r w:rsidR="007C67B5"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  <w:vertAlign w:val="superscript"/>
                            </w:rPr>
                            <w:t>th</w:t>
                          </w:r>
                          <w:r w:rsidR="007C67B5"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 xml:space="preserve"> International </w:t>
                          </w:r>
                          <w:r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 xml:space="preserve">Conference and Workshops on </w:t>
                          </w:r>
                        </w:p>
                        <w:p w14:paraId="7624CFED" w14:textId="03C8B8CE" w:rsidR="007C67B5" w:rsidRPr="00B40D32" w:rsidRDefault="00B40D32" w:rsidP="007C67B5">
                          <w:pP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jc w:val="right"/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</w:pPr>
                          <w:r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>Basic and Applied Sciences (ICOWOBAS</w:t>
                          </w:r>
                          <w:r w:rsidR="007C67B5"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>-</w:t>
                          </w:r>
                          <w:r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>2023</w:t>
                          </w:r>
                          <w:r w:rsidR="007C67B5"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>)</w:t>
                          </w:r>
                        </w:p>
                        <w:p w14:paraId="7D49AED4" w14:textId="74E55983" w:rsidR="007C67B5" w:rsidRPr="00B40D32" w:rsidRDefault="00B40D32" w:rsidP="007C67B5">
                          <w:pP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jc w:val="right"/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</w:pPr>
                          <w:r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>Erbil, KRG, Iraq</w:t>
                          </w:r>
                        </w:p>
                        <w:p w14:paraId="0EC50569" w14:textId="73058969" w:rsidR="007C67B5" w:rsidRPr="00B40D32" w:rsidRDefault="00B40D32" w:rsidP="007C67B5">
                          <w:pPr>
                            <w:jc w:val="right"/>
                            <w:rPr>
                              <w:rFonts w:asciiTheme="majorBidi" w:hAnsiTheme="majorBidi" w:cstheme="majorBidi"/>
                              <w:b/>
                              <w:i/>
                              <w:color w:val="E36C0A"/>
                              <w:sz w:val="22"/>
                            </w:rPr>
                          </w:pPr>
                          <w:r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>May</w:t>
                          </w:r>
                          <w:r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 xml:space="preserve"> 8 – 10,</w:t>
                          </w:r>
                          <w:r w:rsidR="007C67B5"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 xml:space="preserve"> 202</w:t>
                          </w:r>
                          <w:r w:rsidRPr="00B40D32">
                            <w:rPr>
                              <w:rFonts w:asciiTheme="majorBidi" w:eastAsia="DengXian" w:hAnsiTheme="majorBidi" w:cstheme="majorBidi"/>
                              <w:b/>
                              <w:bCs/>
                              <w:sz w:val="22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42E9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55pt;margin-top:-81.65pt;width:354pt;height:80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" filled="f" stroked="f">
              <v:textbox>
                <w:txbxContent>
                  <w:p w14:paraId="46665B7A" w14:textId="77777777" w:rsidR="00B40D32" w:rsidRPr="00B40D32" w:rsidRDefault="00B40D32" w:rsidP="007C67B5">
                    <w:pP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jc w:val="right"/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</w:pPr>
                    <w:r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>9</w:t>
                    </w:r>
                    <w:r w:rsidR="007C67B5"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  <w:vertAlign w:val="superscript"/>
                      </w:rPr>
                      <w:t>th</w:t>
                    </w:r>
                    <w:r w:rsidR="007C67B5"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 xml:space="preserve"> International </w:t>
                    </w:r>
                    <w:r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 xml:space="preserve">Conference and Workshops on </w:t>
                    </w:r>
                  </w:p>
                  <w:p w14:paraId="7624CFED" w14:textId="03C8B8CE" w:rsidR="007C67B5" w:rsidRPr="00B40D32" w:rsidRDefault="00B40D32" w:rsidP="007C67B5">
                    <w:pP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jc w:val="right"/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</w:pPr>
                    <w:r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>Basic and Applied Sciences (ICOWOBAS</w:t>
                    </w:r>
                    <w:r w:rsidR="007C67B5"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>-</w:t>
                    </w:r>
                    <w:r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>2023</w:t>
                    </w:r>
                    <w:r w:rsidR="007C67B5"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>)</w:t>
                    </w:r>
                  </w:p>
                  <w:p w14:paraId="7D49AED4" w14:textId="74E55983" w:rsidR="007C67B5" w:rsidRPr="00B40D32" w:rsidRDefault="00B40D32" w:rsidP="007C67B5">
                    <w:pP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jc w:val="right"/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</w:pPr>
                    <w:r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>Erbil, KRG, Iraq</w:t>
                    </w:r>
                  </w:p>
                  <w:p w14:paraId="0EC50569" w14:textId="73058969" w:rsidR="007C67B5" w:rsidRPr="00B40D32" w:rsidRDefault="00B40D32" w:rsidP="007C67B5">
                    <w:pPr>
                      <w:jc w:val="right"/>
                      <w:rPr>
                        <w:rFonts w:asciiTheme="majorBidi" w:hAnsiTheme="majorBidi" w:cstheme="majorBidi"/>
                        <w:b/>
                        <w:i/>
                        <w:color w:val="E36C0A"/>
                        <w:sz w:val="22"/>
                      </w:rPr>
                    </w:pPr>
                    <w:r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>May</w:t>
                    </w:r>
                    <w:r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 xml:space="preserve"> 8 – 10,</w:t>
                    </w:r>
                    <w:r w:rsidR="007C67B5"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 xml:space="preserve"> 202</w:t>
                    </w:r>
                    <w:r w:rsidRPr="00B40D32">
                      <w:rPr>
                        <w:rFonts w:asciiTheme="majorBidi" w:eastAsia="DengXian" w:hAnsiTheme="majorBidi" w:cstheme="majorBidi"/>
                        <w:b/>
                        <w:bCs/>
                        <w:sz w:val="22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zc0NLc0NDQ1NDdT0lEKTi0uzszPAykwrwUARwxwoiwAAAA="/>
  </w:docVars>
  <w:rsids>
    <w:rsidRoot w:val="000F6F93"/>
    <w:rsid w:val="0000724E"/>
    <w:rsid w:val="00012386"/>
    <w:rsid w:val="00067A1B"/>
    <w:rsid w:val="00072215"/>
    <w:rsid w:val="000A1208"/>
    <w:rsid w:val="000F6F93"/>
    <w:rsid w:val="001024CB"/>
    <w:rsid w:val="00106687"/>
    <w:rsid w:val="00121BE4"/>
    <w:rsid w:val="0018539D"/>
    <w:rsid w:val="001C2948"/>
    <w:rsid w:val="001C7F47"/>
    <w:rsid w:val="00206B76"/>
    <w:rsid w:val="002F0F3F"/>
    <w:rsid w:val="003221B4"/>
    <w:rsid w:val="00337EC2"/>
    <w:rsid w:val="00354839"/>
    <w:rsid w:val="00363712"/>
    <w:rsid w:val="00383974"/>
    <w:rsid w:val="00404C3C"/>
    <w:rsid w:val="00446C45"/>
    <w:rsid w:val="00452D0A"/>
    <w:rsid w:val="0048232F"/>
    <w:rsid w:val="004A0030"/>
    <w:rsid w:val="004B1833"/>
    <w:rsid w:val="004C05A7"/>
    <w:rsid w:val="00547AC1"/>
    <w:rsid w:val="005615F4"/>
    <w:rsid w:val="005F2FB2"/>
    <w:rsid w:val="006D56BA"/>
    <w:rsid w:val="0070406B"/>
    <w:rsid w:val="0075505B"/>
    <w:rsid w:val="00755DC6"/>
    <w:rsid w:val="00776070"/>
    <w:rsid w:val="00794A72"/>
    <w:rsid w:val="007A19E6"/>
    <w:rsid w:val="007A7FD6"/>
    <w:rsid w:val="007C67B5"/>
    <w:rsid w:val="007F2D3A"/>
    <w:rsid w:val="008104A3"/>
    <w:rsid w:val="008276DD"/>
    <w:rsid w:val="00887B5E"/>
    <w:rsid w:val="00887F20"/>
    <w:rsid w:val="008B1AA2"/>
    <w:rsid w:val="009106EA"/>
    <w:rsid w:val="00942462"/>
    <w:rsid w:val="009736CF"/>
    <w:rsid w:val="00A46BE1"/>
    <w:rsid w:val="00AC3981"/>
    <w:rsid w:val="00AD38FC"/>
    <w:rsid w:val="00B20567"/>
    <w:rsid w:val="00B40D32"/>
    <w:rsid w:val="00BE1A33"/>
    <w:rsid w:val="00C22F42"/>
    <w:rsid w:val="00C35F01"/>
    <w:rsid w:val="00C4744C"/>
    <w:rsid w:val="00C61C0E"/>
    <w:rsid w:val="00C668ED"/>
    <w:rsid w:val="00C940C7"/>
    <w:rsid w:val="00CA0C24"/>
    <w:rsid w:val="00CA2314"/>
    <w:rsid w:val="00CC4DD0"/>
    <w:rsid w:val="00CC7E9B"/>
    <w:rsid w:val="00D313A4"/>
    <w:rsid w:val="00D3659F"/>
    <w:rsid w:val="00D47BD8"/>
    <w:rsid w:val="00DC4EC5"/>
    <w:rsid w:val="00DE1C33"/>
    <w:rsid w:val="00E61702"/>
    <w:rsid w:val="00E61FBE"/>
    <w:rsid w:val="00E81820"/>
    <w:rsid w:val="00F24CAD"/>
    <w:rsid w:val="00FA154D"/>
    <w:rsid w:val="00FF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F7EE4"/>
  <w15:chartTrackingRefBased/>
  <w15:docId w15:val="{6222F67C-4742-468D-BE1A-867C3DA3C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ISRP body"/>
    <w:qFormat/>
    <w:rsid w:val="00CA2314"/>
    <w:rPr>
      <w:rFonts w:ascii="Times New Roman" w:hAnsi="Times New Roman"/>
      <w:sz w:val="24"/>
      <w:lang w:val="en-GB"/>
    </w:rPr>
  </w:style>
  <w:style w:type="paragraph" w:styleId="Heading1">
    <w:name w:val="heading 1"/>
    <w:aliases w:val="Title heading"/>
    <w:basedOn w:val="Normal"/>
    <w:next w:val="Normal"/>
    <w:link w:val="Heading1Char"/>
    <w:uiPriority w:val="9"/>
    <w:qFormat/>
    <w:rsid w:val="00CA2314"/>
    <w:pPr>
      <w:keepNext/>
      <w:keepLines/>
      <w:spacing w:before="240" w:after="0" w:line="240" w:lineRule="auto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heading Char"/>
    <w:basedOn w:val="DefaultParagraphFont"/>
    <w:link w:val="Heading1"/>
    <w:uiPriority w:val="9"/>
    <w:rsid w:val="00CA2314"/>
    <w:rPr>
      <w:rFonts w:ascii="Times New Roman" w:eastAsiaTheme="majorEastAsia" w:hAnsi="Times New Roman" w:cstheme="majorBidi"/>
      <w:b/>
      <w:sz w:val="24"/>
      <w:szCs w:val="32"/>
      <w:lang w:val="en-GB"/>
    </w:rPr>
  </w:style>
  <w:style w:type="paragraph" w:styleId="NoSpacing">
    <w:name w:val="No Spacing"/>
    <w:aliases w:val="Affiliation"/>
    <w:uiPriority w:val="1"/>
    <w:qFormat/>
    <w:rsid w:val="00CA2314"/>
    <w:pPr>
      <w:spacing w:after="0" w:line="240" w:lineRule="auto"/>
    </w:pPr>
    <w:rPr>
      <w:rFonts w:ascii="Times New Roman" w:hAnsi="Times New Roman"/>
      <w:i/>
      <w:sz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4B1833"/>
    <w:pPr>
      <w:spacing w:before="100" w:beforeAutospacing="1" w:after="100" w:afterAutospacing="1" w:line="240" w:lineRule="auto"/>
    </w:pPr>
    <w:rPr>
      <w:rFonts w:cs="Times New Roman"/>
      <w:szCs w:val="24"/>
      <w:lang w:val="en-US" w:eastAsia="en-US" w:bidi="th-TH"/>
    </w:rPr>
  </w:style>
  <w:style w:type="table" w:styleId="TableGrid">
    <w:name w:val="Table Grid"/>
    <w:basedOn w:val="TableNormal"/>
    <w:uiPriority w:val="39"/>
    <w:rsid w:val="00007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55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DC6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5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DC6"/>
    <w:rPr>
      <w:rFonts w:ascii="Times New Roman" w:hAnsi="Times New Roman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23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23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2386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3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2386"/>
    <w:rPr>
      <w:rFonts w:ascii="Times New Roman" w:hAnsi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11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IE WONG HSIU DING</dc:creator>
  <cp:keywords/>
  <dc:description/>
  <cp:lastModifiedBy>C Jaf</cp:lastModifiedBy>
  <cp:revision>10</cp:revision>
  <dcterms:created xsi:type="dcterms:W3CDTF">2021-08-03T05:24:00Z</dcterms:created>
  <dcterms:modified xsi:type="dcterms:W3CDTF">2022-10-18T09:33:00Z</dcterms:modified>
</cp:coreProperties>
</file>